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6443A8F2" w:rsidR="000C49FD" w:rsidRPr="00104020" w:rsidRDefault="00104020" w:rsidP="00E31880">
      <w:pPr>
        <w:jc w:val="center"/>
        <w:rPr>
          <w:b/>
          <w:bCs/>
          <w:sz w:val="32"/>
          <w:szCs w:val="32"/>
        </w:rPr>
      </w:pPr>
      <w:r w:rsidRPr="00104020">
        <w:rPr>
          <w:b/>
          <w:bCs/>
          <w:sz w:val="32"/>
          <w:szCs w:val="32"/>
        </w:rPr>
        <w:t>(</w:t>
      </w:r>
      <w:r w:rsidR="003E44B3">
        <w:rPr>
          <w:b/>
          <w:bCs/>
          <w:sz w:val="32"/>
          <w:szCs w:val="32"/>
        </w:rPr>
        <w:t>Ohio</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4EA37EAD"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3E44B3">
        <w:rPr>
          <w:sz w:val="22"/>
          <w:szCs w:val="22"/>
        </w:rPr>
        <w:t>Ohio</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2E2D4BCD" w:rsidR="00C543C7" w:rsidRDefault="003E44B3" w:rsidP="00E31880">
            <w:pPr>
              <w:rPr>
                <w:sz w:val="22"/>
                <w:szCs w:val="22"/>
              </w:rPr>
            </w:pPr>
            <w:r>
              <w:rPr>
                <w:sz w:val="22"/>
                <w:szCs w:val="22"/>
              </w:rPr>
              <w:t>Ohi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716C7" w14:textId="77777777" w:rsidR="00E271B2" w:rsidRDefault="00E271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B6AC545" w:rsidR="004F70A3" w:rsidRPr="00E271B2" w:rsidRDefault="004F70A3" w:rsidP="00E271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23CDE9" w14:textId="77777777" w:rsidR="00E271B2" w:rsidRDefault="00E271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41D8B" w14:textId="77777777" w:rsidR="00E271B2" w:rsidRDefault="00E271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945C9B5" w:rsidR="004F70A3" w:rsidRPr="00E271B2" w:rsidRDefault="004F70A3" w:rsidP="00E271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D1DE2" w14:textId="77777777" w:rsidR="00E271B2" w:rsidRDefault="00E271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34801318">
    <w:abstractNumId w:val="3"/>
  </w:num>
  <w:num w:numId="2" w16cid:durableId="1897158896">
    <w:abstractNumId w:val="2"/>
  </w:num>
  <w:num w:numId="3" w16cid:durableId="552352619">
    <w:abstractNumId w:val="0"/>
  </w:num>
  <w:num w:numId="4" w16cid:durableId="1316573319">
    <w:abstractNumId w:val="4"/>
  </w:num>
  <w:num w:numId="5" w16cid:durableId="5850434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E44B3"/>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61D3E"/>
    <w:rsid w:val="00DC7657"/>
    <w:rsid w:val="00DD2CCC"/>
    <w:rsid w:val="00E15689"/>
    <w:rsid w:val="00E251A3"/>
    <w:rsid w:val="00E271B2"/>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69</Words>
  <Characters>2105</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70</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